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02D2109F" w14:textId="77777777" w:rsidR="00C3523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73192D6D" w14:textId="141FBB21" w:rsidR="00BC6763" w:rsidRPr="009E51A6" w:rsidRDefault="00BC6763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lina Katajisto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001720020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6D5C9367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>LEARNING DIARY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5642D97F" w14:textId="5152EE3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Hakemistonotsikko"/>
        <w:rPr>
          <w:lang w:val="en-US"/>
        </w:rPr>
      </w:pPr>
    </w:p>
    <w:p w14:paraId="1BFDC910" w14:textId="77777777" w:rsidR="00080378" w:rsidRPr="009E51A6" w:rsidRDefault="00C35233" w:rsidP="003127E5">
      <w:pPr>
        <w:pStyle w:val="Leipteksti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Leipteksti"/>
        <w:rPr>
          <w:b/>
          <w:bCs/>
          <w:lang w:val="en-US"/>
        </w:rPr>
      </w:pPr>
    </w:p>
    <w:p w14:paraId="21CA017B" w14:textId="2CD42F84" w:rsidR="0046108D" w:rsidRDefault="000841F7" w:rsidP="00640386">
      <w:pPr>
        <w:pStyle w:val="Leipteksti"/>
        <w:rPr>
          <w:lang w:val="en-US"/>
        </w:rPr>
      </w:pPr>
      <w:r>
        <w:rPr>
          <w:b/>
          <w:bCs/>
          <w:lang w:val="en-US"/>
        </w:rPr>
        <w:t>16.1.2025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</w:r>
      <w:r w:rsidR="00640386" w:rsidRPr="00640386">
        <w:rPr>
          <w:lang w:val="en-US"/>
        </w:rPr>
        <w:t>I chose this front</w:t>
      </w:r>
      <w:r w:rsidR="00964763">
        <w:rPr>
          <w:lang w:val="en-US"/>
        </w:rPr>
        <w:t>-</w:t>
      </w:r>
      <w:r w:rsidR="00640386" w:rsidRPr="00640386">
        <w:rPr>
          <w:lang w:val="en-US"/>
        </w:rPr>
        <w:t>end module to deepen my web development skills, especially in creating visually appealing and user-friendly websites. The visual aspect of front</w:t>
      </w:r>
      <w:r w:rsidR="00964763">
        <w:rPr>
          <w:lang w:val="en-US"/>
        </w:rPr>
        <w:t>-</w:t>
      </w:r>
      <w:r w:rsidR="00640386" w:rsidRPr="00640386">
        <w:rPr>
          <w:lang w:val="en-US"/>
        </w:rPr>
        <w:t>end development interests me</w:t>
      </w:r>
      <w:r w:rsidR="00640386">
        <w:rPr>
          <w:lang w:val="en-US"/>
        </w:rPr>
        <w:t>.</w:t>
      </w:r>
      <w:r w:rsidR="00640386" w:rsidRPr="00640386">
        <w:t xml:space="preserve"> </w:t>
      </w:r>
      <w:r w:rsidR="00640386" w:rsidRPr="00640386">
        <w:rPr>
          <w:lang w:val="en-US"/>
        </w:rPr>
        <w:t>I started</w:t>
      </w:r>
      <w:r w:rsidR="00640386">
        <w:rPr>
          <w:lang w:val="en-US"/>
        </w:rPr>
        <w:t xml:space="preserve"> the course</w:t>
      </w:r>
      <w:r w:rsidR="00640386" w:rsidRPr="00640386">
        <w:rPr>
          <w:lang w:val="en-US"/>
        </w:rPr>
        <w:t xml:space="preserve"> by reviewing course materials on Moodle and familiarizing myself with the instructions. I selected VS Code as my editor because I was already somewhat familiar with it and had it installed. After this, I </w:t>
      </w:r>
      <w:r w:rsidR="00640386">
        <w:rPr>
          <w:lang w:val="en-US"/>
        </w:rPr>
        <w:t>started to watch</w:t>
      </w:r>
      <w:r w:rsidR="00640386" w:rsidRPr="00640386">
        <w:rPr>
          <w:lang w:val="en-US"/>
        </w:rPr>
        <w:t xml:space="preserve"> the tutorial video and began creating an example website</w:t>
      </w:r>
      <w:r w:rsidR="00640386">
        <w:rPr>
          <w:lang w:val="en-US"/>
        </w:rPr>
        <w:t>. Today I learned about setting</w:t>
      </w:r>
      <w:r w:rsidR="00640386" w:rsidRPr="00640386">
        <w:rPr>
          <w:lang w:val="en-US"/>
        </w:rPr>
        <w:t xml:space="preserve"> up the development environment using VS Code, explored responsive design basics, and understood its importance for modern web layouts.</w:t>
      </w:r>
      <w:r w:rsidR="00640386">
        <w:rPr>
          <w:lang w:val="en-US"/>
        </w:rPr>
        <w:t xml:space="preserve"> I learned to b</w:t>
      </w:r>
      <w:r w:rsidR="00640386" w:rsidRPr="00640386">
        <w:rPr>
          <w:lang w:val="en-US"/>
        </w:rPr>
        <w:t>uil</w:t>
      </w:r>
      <w:r w:rsidR="00640386">
        <w:rPr>
          <w:lang w:val="en-US"/>
        </w:rPr>
        <w:t>d</w:t>
      </w:r>
      <w:r w:rsidR="00640386" w:rsidRPr="00640386">
        <w:rPr>
          <w:lang w:val="en-US"/>
        </w:rPr>
        <w:t xml:space="preserve"> the homepage’s HTML structure, created core CSS, and learned to use variables and nesting to make stylesheets more organized and flexible.</w:t>
      </w:r>
    </w:p>
    <w:p w14:paraId="21279501" w14:textId="77777777" w:rsidR="00DD446C" w:rsidRPr="00DD446C" w:rsidRDefault="00DD446C" w:rsidP="00640386">
      <w:pPr>
        <w:pStyle w:val="Leipteksti"/>
        <w:rPr>
          <w:b/>
          <w:bCs/>
          <w:lang w:val="en-US"/>
        </w:rPr>
      </w:pPr>
    </w:p>
    <w:p w14:paraId="46CED17D" w14:textId="1E65F308" w:rsidR="00DD446C" w:rsidRDefault="00DD446C" w:rsidP="00640386">
      <w:pPr>
        <w:pStyle w:val="Leipteksti"/>
        <w:rPr>
          <w:b/>
          <w:bCs/>
          <w:lang w:val="en-US"/>
        </w:rPr>
      </w:pPr>
      <w:r w:rsidRPr="00DD446C">
        <w:rPr>
          <w:b/>
          <w:bCs/>
          <w:lang w:val="en-US"/>
        </w:rPr>
        <w:t>17.1.2025</w:t>
      </w:r>
    </w:p>
    <w:p w14:paraId="33A01B72" w14:textId="77777777" w:rsidR="00C402C4" w:rsidRPr="00C402C4" w:rsidRDefault="00C402C4" w:rsidP="00640386">
      <w:pPr>
        <w:pStyle w:val="Leipteksti"/>
        <w:rPr>
          <w:lang w:val="en-US"/>
        </w:rPr>
      </w:pPr>
    </w:p>
    <w:p w14:paraId="4C0EDCDE" w14:textId="34FF80EC" w:rsidR="00C402C4" w:rsidRPr="00C402C4" w:rsidRDefault="00C402C4" w:rsidP="00C402C4">
      <w:pPr>
        <w:pStyle w:val="Leipteksti"/>
        <w:rPr>
          <w:lang w:val="en-US"/>
        </w:rPr>
      </w:pPr>
      <w:r w:rsidRPr="00C402C4">
        <w:rPr>
          <w:lang w:val="en-US"/>
        </w:rPr>
        <w:t>I continued my front-end development journey by watching more of the tutorial video and taking the next steps in building my project. Following the video’s instructions, I began creating menu button</w:t>
      </w:r>
      <w:r>
        <w:rPr>
          <w:lang w:val="en-US"/>
        </w:rPr>
        <w:t>s</w:t>
      </w:r>
      <w:r w:rsidRPr="00C402C4">
        <w:rPr>
          <w:lang w:val="en-US"/>
        </w:rPr>
        <w:t xml:space="preserve"> and explored its structure and functionality. </w:t>
      </w:r>
      <w:r>
        <w:rPr>
          <w:lang w:val="en-US"/>
        </w:rPr>
        <w:t>Tutorial</w:t>
      </w:r>
      <w:r w:rsidRPr="00C402C4">
        <w:rPr>
          <w:lang w:val="en-US"/>
        </w:rPr>
        <w:t xml:space="preserve"> gave me a deeper understanding of how to use HTML and CSS to build interactive elements</w:t>
      </w:r>
      <w:r>
        <w:rPr>
          <w:lang w:val="en-US"/>
        </w:rPr>
        <w:t>.</w:t>
      </w:r>
    </w:p>
    <w:p w14:paraId="7836CD32" w14:textId="77777777" w:rsidR="001A6BF1" w:rsidRDefault="001A6BF1" w:rsidP="00C402C4">
      <w:pPr>
        <w:pStyle w:val="Leipteksti"/>
        <w:rPr>
          <w:lang w:val="en-US"/>
        </w:rPr>
      </w:pPr>
    </w:p>
    <w:p w14:paraId="29A4557A" w14:textId="41FE15B6" w:rsidR="00C402C4" w:rsidRPr="00C402C4" w:rsidRDefault="00C402C4" w:rsidP="00C402C4">
      <w:pPr>
        <w:pStyle w:val="Leipteksti"/>
        <w:rPr>
          <w:lang w:val="en-US"/>
        </w:rPr>
      </w:pPr>
      <w:r w:rsidRPr="00C402C4">
        <w:rPr>
          <w:lang w:val="en-US"/>
        </w:rPr>
        <w:t>I also learned to style buttons effectively and use utility classes to manipulate their appearance and behavior. Utility classes were a revelation</w:t>
      </w:r>
      <w:r w:rsidR="001A6BF1">
        <w:rPr>
          <w:lang w:val="en-US"/>
        </w:rPr>
        <w:t>. T</w:t>
      </w:r>
      <w:r w:rsidRPr="00C402C4">
        <w:rPr>
          <w:lang w:val="en-US"/>
        </w:rPr>
        <w:t>hey simplify styling by allowing quick application of predefined styles to elements, which makes development more efficient and keeps the</w:t>
      </w:r>
      <w:r w:rsidR="001A6BF1">
        <w:rPr>
          <w:lang w:val="en-US"/>
        </w:rPr>
        <w:t xml:space="preserve"> </w:t>
      </w:r>
      <w:r w:rsidRPr="00C402C4">
        <w:rPr>
          <w:lang w:val="en-US"/>
        </w:rPr>
        <w:t>code cleaner.</w:t>
      </w:r>
    </w:p>
    <w:p w14:paraId="6865A2C8" w14:textId="77777777" w:rsidR="001A6BF1" w:rsidRDefault="001A6BF1" w:rsidP="00C402C4">
      <w:pPr>
        <w:pStyle w:val="Leipteksti"/>
        <w:rPr>
          <w:lang w:val="en-US"/>
        </w:rPr>
      </w:pPr>
    </w:p>
    <w:p w14:paraId="44CD3B0C" w14:textId="7263594C" w:rsidR="00C402C4" w:rsidRPr="00C402C4" w:rsidRDefault="00C402C4" w:rsidP="00C402C4">
      <w:pPr>
        <w:pStyle w:val="Leipteksti"/>
        <w:rPr>
          <w:lang w:val="en-US"/>
        </w:rPr>
      </w:pPr>
      <w:r w:rsidRPr="00C402C4">
        <w:rPr>
          <w:lang w:val="en-US"/>
        </w:rPr>
        <w:t>Additionally, I practiced creating more elements for my project, including adding supplementary buttons and styling them consistently. Through this, I strengthened my grasp of using CSS for layout adjustments and enhanced the visual consistency of the website.</w:t>
      </w:r>
    </w:p>
    <w:p w14:paraId="3892132E" w14:textId="77777777" w:rsidR="00FE6EC0" w:rsidRDefault="00FE6EC0" w:rsidP="00640386">
      <w:pPr>
        <w:pStyle w:val="Leipteksti"/>
        <w:rPr>
          <w:b/>
          <w:bCs/>
          <w:lang w:val="en-US"/>
        </w:rPr>
      </w:pPr>
    </w:p>
    <w:p w14:paraId="50E070E2" w14:textId="77777777" w:rsidR="00FE6EC0" w:rsidRDefault="00FE6EC0" w:rsidP="00640386">
      <w:pPr>
        <w:pStyle w:val="Leipteksti"/>
        <w:rPr>
          <w:b/>
          <w:bCs/>
          <w:lang w:val="en-US"/>
        </w:rPr>
      </w:pPr>
    </w:p>
    <w:p w14:paraId="705CC7A6" w14:textId="77777777" w:rsidR="00DD446C" w:rsidRDefault="00DD446C" w:rsidP="00640386">
      <w:pPr>
        <w:pStyle w:val="Leipteksti"/>
        <w:rPr>
          <w:b/>
          <w:bCs/>
          <w:lang w:val="en-US"/>
        </w:rPr>
      </w:pPr>
    </w:p>
    <w:p w14:paraId="4522CBCA" w14:textId="77777777" w:rsidR="00DD446C" w:rsidRPr="00DD446C" w:rsidRDefault="00DD446C" w:rsidP="00640386">
      <w:pPr>
        <w:pStyle w:val="Leipteksti"/>
        <w:rPr>
          <w:b/>
          <w:bCs/>
          <w:lang w:val="en-US"/>
        </w:rPr>
      </w:pPr>
    </w:p>
    <w:p w14:paraId="5DA79749" w14:textId="77777777" w:rsidR="0046108D" w:rsidRDefault="0046108D">
      <w:pPr>
        <w:pStyle w:val="Leipteksti"/>
        <w:rPr>
          <w:lang w:val="en-US"/>
        </w:rPr>
      </w:pPr>
    </w:p>
    <w:p w14:paraId="7C04BE0C" w14:textId="1B2DA1B8" w:rsidR="000841F7" w:rsidRPr="003F75FD" w:rsidRDefault="0046108D" w:rsidP="000841F7">
      <w:pPr>
        <w:pStyle w:val="Leipteksti"/>
        <w:rPr>
          <w:lang w:val="en-US"/>
        </w:rPr>
      </w:pPr>
      <w:r>
        <w:rPr>
          <w:lang w:val="en-US"/>
        </w:rPr>
        <w:br w:type="page"/>
      </w:r>
    </w:p>
    <w:p w14:paraId="1B4C5176" w14:textId="2C8A1FE8" w:rsidR="003F75FD" w:rsidRPr="003F75FD" w:rsidRDefault="003F75FD">
      <w:pPr>
        <w:pStyle w:val="Leipteksti"/>
        <w:rPr>
          <w:lang w:val="en-US"/>
        </w:rPr>
      </w:pP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28347D" w14:textId="77777777" w:rsidR="005B651E" w:rsidRDefault="005B651E">
      <w:r>
        <w:separator/>
      </w:r>
    </w:p>
  </w:endnote>
  <w:endnote w:type="continuationSeparator" w:id="0">
    <w:p w14:paraId="7C2C8339" w14:textId="77777777" w:rsidR="005B651E" w:rsidRDefault="005B6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049130" w14:textId="77777777" w:rsidR="005B651E" w:rsidRDefault="005B651E">
      <w:r>
        <w:separator/>
      </w:r>
    </w:p>
  </w:footnote>
  <w:footnote w:type="continuationSeparator" w:id="0">
    <w:p w14:paraId="0749822E" w14:textId="77777777" w:rsidR="005B651E" w:rsidRDefault="005B6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1F7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BF1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881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E7EE0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51E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386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76EBC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4763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1003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5ED7"/>
    <w:rsid w:val="00BB6803"/>
    <w:rsid w:val="00BB6968"/>
    <w:rsid w:val="00BB6A52"/>
    <w:rsid w:val="00BB6EB0"/>
    <w:rsid w:val="00BC0A9D"/>
    <w:rsid w:val="00BC275E"/>
    <w:rsid w:val="00BC578D"/>
    <w:rsid w:val="00BC6763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2C4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446C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078CC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426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E6EC0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Metadata/LabelInfo.xml><?xml version="1.0" encoding="utf-8"?>
<clbl:labelList xmlns:clbl="http://schemas.microsoft.com/office/2020/mipLabelMetadata">
  <clbl:label id="{9d97530e-8f27-4137-a2a9-5cb4dcf26f2e}" enabled="0" method="" siteId="{9d97530e-8f27-4137-a2a9-5cb4dcf26f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4</Pages>
  <Words>211</Words>
  <Characters>1714</Characters>
  <Application>Microsoft Office Word</Application>
  <DocSecurity>0</DocSecurity>
  <Lines>14</Lines>
  <Paragraphs>3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922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Elina Katajisto</cp:lastModifiedBy>
  <cp:revision>9</cp:revision>
  <cp:lastPrinted>2013-10-11T10:39:00Z</cp:lastPrinted>
  <dcterms:created xsi:type="dcterms:W3CDTF">2025-01-16T10:40:00Z</dcterms:created>
  <dcterms:modified xsi:type="dcterms:W3CDTF">2025-01-20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